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3108F" w14:textId="77777777" w:rsidR="003C598C" w:rsidRDefault="003C598C"/>
    <w:p w14:paraId="09CF38AF" w14:textId="77777777" w:rsidR="003C598C" w:rsidRPr="002B7103" w:rsidRDefault="003C598C" w:rsidP="003C598C">
      <w:pPr>
        <w:jc w:val="center"/>
        <w:rPr>
          <w:rFonts w:ascii="Arial" w:hAnsi="Arial" w:cs="Arial"/>
          <w:b/>
          <w:color w:val="0F8291"/>
          <w:sz w:val="24"/>
          <w:szCs w:val="24"/>
        </w:rPr>
      </w:pPr>
      <w:r w:rsidRPr="002B7103">
        <w:rPr>
          <w:rFonts w:ascii="Arial" w:hAnsi="Arial" w:cs="Arial"/>
          <w:b/>
          <w:color w:val="0F8291"/>
          <w:sz w:val="24"/>
          <w:szCs w:val="24"/>
        </w:rPr>
        <w:t>SOCIETAL ENGAGEMENT SEED FUND</w:t>
      </w:r>
    </w:p>
    <w:p w14:paraId="6DBE596E" w14:textId="77777777" w:rsidR="003C598C" w:rsidRPr="003C598C" w:rsidRDefault="003C598C" w:rsidP="003C598C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PLICATION FORM</w:t>
      </w:r>
    </w:p>
    <w:p w14:paraId="0F29903E" w14:textId="77777777" w:rsidR="00491979" w:rsidRDefault="00491979" w:rsidP="00491979">
      <w:pPr>
        <w:rPr>
          <w:rFonts w:ascii="Arial" w:hAnsi="Arial" w:cs="Arial"/>
          <w:b/>
          <w:sz w:val="20"/>
          <w:szCs w:val="20"/>
        </w:rPr>
      </w:pPr>
    </w:p>
    <w:p w14:paraId="6273CA6D" w14:textId="31CE0D57" w:rsidR="00491979" w:rsidRPr="0022300B" w:rsidRDefault="00491979" w:rsidP="00491979">
      <w:pPr>
        <w:rPr>
          <w:rFonts w:ascii="Arial" w:hAnsi="Arial" w:cs="Arial"/>
          <w:sz w:val="20"/>
          <w:szCs w:val="20"/>
        </w:rPr>
      </w:pPr>
      <w:r w:rsidRPr="0022300B">
        <w:rPr>
          <w:rFonts w:ascii="Arial" w:hAnsi="Arial" w:cs="Arial"/>
          <w:b/>
          <w:sz w:val="20"/>
          <w:szCs w:val="20"/>
        </w:rPr>
        <w:t xml:space="preserve">Deadline for submission: </w:t>
      </w:r>
      <w:r w:rsidR="00C91762">
        <w:rPr>
          <w:rFonts w:ascii="Arial" w:hAnsi="Arial" w:cs="Arial"/>
          <w:sz w:val="20"/>
          <w:szCs w:val="20"/>
        </w:rPr>
        <w:t>Rolling</w:t>
      </w:r>
    </w:p>
    <w:p w14:paraId="36C7A49A" w14:textId="77777777" w:rsidR="00491979" w:rsidRPr="0022300B" w:rsidRDefault="00740DC7" w:rsidP="003C598C">
      <w:pPr>
        <w:rPr>
          <w:rFonts w:ascii="Arial" w:hAnsi="Arial" w:cs="Arial"/>
          <w:sz w:val="20"/>
          <w:szCs w:val="20"/>
        </w:rPr>
      </w:pPr>
      <w:r w:rsidRPr="0022300B">
        <w:rPr>
          <w:rFonts w:ascii="Arial" w:hAnsi="Arial" w:cs="Arial"/>
          <w:b/>
          <w:sz w:val="20"/>
          <w:szCs w:val="20"/>
        </w:rPr>
        <w:t>Please send completed application forms to:</w:t>
      </w:r>
      <w:r w:rsidRPr="0022300B">
        <w:rPr>
          <w:rFonts w:ascii="Arial" w:hAnsi="Arial" w:cs="Arial"/>
          <w:sz w:val="20"/>
          <w:szCs w:val="20"/>
        </w:rPr>
        <w:t xml:space="preserve"> </w:t>
      </w:r>
      <w:hyperlink r:id="rId10" w:history="1">
        <w:r w:rsidRPr="0022300B">
          <w:rPr>
            <w:rStyle w:val="Hyperlink"/>
            <w:rFonts w:ascii="Arial" w:hAnsi="Arial" w:cs="Arial"/>
            <w:sz w:val="20"/>
            <w:szCs w:val="20"/>
          </w:rPr>
          <w:t>societal_engagement@imperial.ac.uk</w:t>
        </w:r>
      </w:hyperlink>
      <w:r w:rsidRPr="0022300B">
        <w:rPr>
          <w:rFonts w:ascii="Arial" w:hAnsi="Arial" w:cs="Arial"/>
          <w:sz w:val="20"/>
          <w:szCs w:val="20"/>
        </w:rPr>
        <w:t xml:space="preserve"> </w:t>
      </w:r>
    </w:p>
    <w:p w14:paraId="3A79B238" w14:textId="7E392177" w:rsidR="003C598C" w:rsidRPr="0022300B" w:rsidRDefault="00491979" w:rsidP="003C598C">
      <w:pPr>
        <w:rPr>
          <w:rFonts w:ascii="Arial" w:hAnsi="Arial" w:cs="Arial"/>
          <w:sz w:val="20"/>
          <w:szCs w:val="20"/>
        </w:rPr>
      </w:pPr>
      <w:r w:rsidRPr="0022300B">
        <w:rPr>
          <w:rFonts w:ascii="Arial" w:hAnsi="Arial" w:cs="Arial"/>
          <w:b/>
          <w:sz w:val="20"/>
          <w:szCs w:val="20"/>
        </w:rPr>
        <w:t>For any queries, please contact:</w:t>
      </w:r>
      <w:r w:rsidRPr="0022300B"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D24367" w:rsidRPr="0022300B">
          <w:rPr>
            <w:rStyle w:val="Hyperlink"/>
            <w:rFonts w:ascii="Arial" w:hAnsi="Arial" w:cs="Arial"/>
            <w:sz w:val="20"/>
            <w:szCs w:val="20"/>
          </w:rPr>
          <w:t>societal_engagement@imperial.ac.uk</w:t>
        </w:r>
      </w:hyperlink>
    </w:p>
    <w:p w14:paraId="2A0A9A39" w14:textId="77777777" w:rsidR="00491979" w:rsidRPr="00491979" w:rsidRDefault="00491979" w:rsidP="003C598C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C598C" w:rsidRPr="003C598C" w14:paraId="27A8B3C0" w14:textId="77777777" w:rsidTr="004C5374">
        <w:trPr>
          <w:trHeight w:val="440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1254045625"/>
              <w:placeholder>
                <w:docPart w:val="DefaultPlaceholder_1081868574"/>
              </w:placeholder>
              <w:text/>
            </w:sdtPr>
            <w:sdtEndPr/>
            <w:sdtContent>
              <w:p w14:paraId="69B6DF7D" w14:textId="2DC7875D" w:rsidR="003C598C" w:rsidRPr="003C598C" w:rsidRDefault="003C598C" w:rsidP="00B27362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Section 1: </w:t>
                </w:r>
                <w:r w:rsidR="00B27362">
                  <w:rPr>
                    <w:rFonts w:ascii="Arial" w:hAnsi="Arial" w:cs="Arial"/>
                    <w:b/>
                    <w:sz w:val="20"/>
                    <w:szCs w:val="20"/>
                  </w:rPr>
                  <w:t>Applicant details</w:t>
                </w:r>
              </w:p>
            </w:sdtContent>
          </w:sdt>
        </w:tc>
      </w:tr>
      <w:tr w:rsidR="003C598C" w:rsidRPr="003C598C" w14:paraId="0A912F45" w14:textId="77777777" w:rsidTr="004C5374">
        <w:trPr>
          <w:trHeight w:val="419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1912070620"/>
              <w:placeholder>
                <w:docPart w:val="DefaultPlaceholder_1081868574"/>
              </w:placeholder>
              <w:text/>
            </w:sdtPr>
            <w:sdtEndPr/>
            <w:sdtContent>
              <w:p w14:paraId="0E049176" w14:textId="3EC28210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>Name of Principal Applicant:</w:t>
                </w:r>
              </w:p>
            </w:sdtContent>
          </w:sdt>
        </w:tc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355734695"/>
              <w:placeholder>
                <w:docPart w:val="DefaultPlaceholder_1081868574"/>
              </w:placeholder>
              <w:text/>
            </w:sdtPr>
            <w:sdtEndPr/>
            <w:sdtContent>
              <w:p w14:paraId="604D24FF" w14:textId="434CD3CE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Institution: </w:t>
                </w:r>
              </w:p>
            </w:sdtContent>
          </w:sdt>
        </w:tc>
      </w:tr>
      <w:tr w:rsidR="003C598C" w:rsidRPr="003C598C" w14:paraId="088BEDB7" w14:textId="77777777" w:rsidTr="004C5374"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12FD5F42" w14:textId="77777777" w:rsidR="00B27362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FB1EDBE" w14:textId="77777777" w:rsid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D3C314F" w14:textId="77777777" w:rsidR="00087C11" w:rsidRPr="003C598C" w:rsidRDefault="00087C11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293C5E5F" w14:textId="41B185A0" w:rsidR="003C598C" w:rsidRDefault="004D619E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mperial College London </w:t>
            </w:r>
          </w:p>
          <w:p w14:paraId="0BFD1E9C" w14:textId="77777777" w:rsidR="00B27362" w:rsidRPr="003C598C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598C" w:rsidRPr="003C598C" w14:paraId="2E2CCCC2" w14:textId="77777777" w:rsidTr="004C5374">
        <w:trPr>
          <w:trHeight w:val="461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2052140521"/>
              <w:placeholder>
                <w:docPart w:val="DefaultPlaceholder_1081868574"/>
              </w:placeholder>
              <w:text/>
            </w:sdtPr>
            <w:sdtEndPr/>
            <w:sdtContent>
              <w:p w14:paraId="7B2B2AF1" w14:textId="23D87A47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Current position:</w:t>
                </w:r>
              </w:p>
            </w:sdtContent>
          </w:sdt>
        </w:tc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55549713"/>
              <w:placeholder>
                <w:docPart w:val="DefaultPlaceholder_1081868574"/>
              </w:placeholder>
              <w:text/>
            </w:sdtPr>
            <w:sdtEndPr/>
            <w:sdtContent>
              <w:p w14:paraId="421B58DC" w14:textId="44DD7185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Department:</w:t>
                </w:r>
              </w:p>
            </w:sdtContent>
          </w:sdt>
        </w:tc>
      </w:tr>
      <w:tr w:rsidR="003C598C" w:rsidRPr="003C598C" w14:paraId="52C3F7D8" w14:textId="77777777" w:rsidTr="003C598C">
        <w:tc>
          <w:tcPr>
            <w:tcW w:w="4508" w:type="dxa"/>
            <w:vAlign w:val="center"/>
          </w:tcPr>
          <w:p w14:paraId="07B80A58" w14:textId="77777777" w:rsid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A71799B" w14:textId="77777777" w:rsid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E530C85" w14:textId="77777777" w:rsidR="00B27362" w:rsidRPr="003C598C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8" w:type="dxa"/>
            <w:vAlign w:val="center"/>
          </w:tcPr>
          <w:p w14:paraId="03AE3279" w14:textId="77777777" w:rsidR="00B27362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CD2EC67" w14:textId="77777777" w:rsidR="00B27362" w:rsidRPr="003C598C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307FDCC" w14:textId="77777777" w:rsidR="003C598C" w:rsidRDefault="003C598C" w:rsidP="003C598C">
      <w:pPr>
        <w:tabs>
          <w:tab w:val="left" w:pos="243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C598C" w:rsidRPr="003C598C" w14:paraId="67439087" w14:textId="77777777" w:rsidTr="004C5374">
        <w:trPr>
          <w:trHeight w:val="395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p w14:paraId="24A05D44" w14:textId="33509C34" w:rsidR="003C598C" w:rsidRPr="003C598C" w:rsidRDefault="001D57B3" w:rsidP="003C598C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829396666"/>
                <w:placeholder>
                  <w:docPart w:val="DefaultPlaceholder_1081868574"/>
                </w:placeholder>
                <w:text/>
              </w:sdtPr>
              <w:sdtEndPr/>
              <w:sdtContent>
                <w:r w:rsidR="003C598C"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>Name of Partner/Co-Applicant (if relevant):</w:t>
                </w:r>
              </w:sdtContent>
            </w:sdt>
            <w:r w:rsidR="003C598C" w:rsidRPr="003C598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1010570197"/>
              <w:placeholder>
                <w:docPart w:val="DefaultPlaceholder_1081868574"/>
              </w:placeholder>
              <w:text/>
            </w:sdtPr>
            <w:sdtEndPr/>
            <w:sdtContent>
              <w:p w14:paraId="3726D198" w14:textId="4DB46F4A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Institution: </w:t>
                </w:r>
              </w:p>
            </w:sdtContent>
          </w:sdt>
        </w:tc>
      </w:tr>
      <w:tr w:rsidR="003C598C" w:rsidRPr="003C598C" w14:paraId="444FDCCF" w14:textId="77777777" w:rsidTr="004C5374"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260C82DB" w14:textId="77777777" w:rsidR="003C598C" w:rsidRPr="00087C11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904D00B" w14:textId="77777777" w:rsidR="003C598C" w:rsidRPr="00087C11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8AE1095" w14:textId="77777777" w:rsidR="00B27362" w:rsidRPr="00087C11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8BF151F" w14:textId="77777777" w:rsidR="00B27362" w:rsidRPr="00087C11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459A1CCE" w14:textId="77777777" w:rsidR="003C598C" w:rsidRPr="00087C11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598C" w:rsidRPr="003C598C" w14:paraId="52ADF5B0" w14:textId="77777777" w:rsidTr="004C5374">
        <w:trPr>
          <w:trHeight w:val="461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1270277867"/>
              <w:placeholder>
                <w:docPart w:val="DefaultPlaceholder_1081868574"/>
              </w:placeholder>
              <w:text/>
            </w:sdtPr>
            <w:sdtEndPr/>
            <w:sdtContent>
              <w:p w14:paraId="46D6C019" w14:textId="5A6312F8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>Current position:</w:t>
                </w:r>
              </w:p>
            </w:sdtContent>
          </w:sdt>
        </w:tc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1451630418"/>
              <w:placeholder>
                <w:docPart w:val="DefaultPlaceholder_1081868574"/>
              </w:placeholder>
              <w:text/>
            </w:sdtPr>
            <w:sdtEndPr/>
            <w:sdtContent>
              <w:p w14:paraId="37946330" w14:textId="75D703E2" w:rsidR="003C598C" w:rsidRPr="003C598C" w:rsidRDefault="003C598C" w:rsidP="003C598C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>Department:</w:t>
                </w:r>
              </w:p>
            </w:sdtContent>
          </w:sdt>
        </w:tc>
      </w:tr>
      <w:tr w:rsidR="003C598C" w:rsidRPr="003C598C" w14:paraId="0F857133" w14:textId="77777777" w:rsidTr="003C598C">
        <w:tc>
          <w:tcPr>
            <w:tcW w:w="4508" w:type="dxa"/>
            <w:vAlign w:val="center"/>
          </w:tcPr>
          <w:p w14:paraId="76B74530" w14:textId="77777777" w:rsid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FE643FC" w14:textId="77777777" w:rsid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FCB1CFF" w14:textId="77777777" w:rsidR="00B27362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E24459E" w14:textId="77777777" w:rsidR="00B27362" w:rsidRPr="003C598C" w:rsidRDefault="00B27362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8" w:type="dxa"/>
            <w:vAlign w:val="center"/>
          </w:tcPr>
          <w:p w14:paraId="308F964A" w14:textId="77777777" w:rsidR="003C598C" w:rsidRPr="003C598C" w:rsidRDefault="003C598C" w:rsidP="003C598C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E623D5" w14:textId="77777777" w:rsidR="002C38B9" w:rsidRDefault="002C38B9" w:rsidP="003C598C">
      <w:pPr>
        <w:tabs>
          <w:tab w:val="left" w:pos="2430"/>
        </w:tabs>
        <w:sectPr w:rsidR="002C38B9" w:rsidSect="004C5374">
          <w:headerReference w:type="default" r:id="rId12"/>
          <w:footerReference w:type="default" r:id="rId13"/>
          <w:pgSz w:w="11906" w:h="16838"/>
          <w:pgMar w:top="1843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27362" w:rsidRPr="003C598C" w14:paraId="3D9A43E8" w14:textId="77777777" w:rsidTr="004C5374">
        <w:trPr>
          <w:trHeight w:val="527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42259662"/>
              <w:placeholder>
                <w:docPart w:val="DefaultPlaceholder_1081868574"/>
              </w:placeholder>
              <w:text/>
            </w:sdtPr>
            <w:sdtEndPr/>
            <w:sdtContent>
              <w:p w14:paraId="7871B784" w14:textId="3A0F8A88" w:rsidR="00B27362" w:rsidRPr="003C598C" w:rsidRDefault="00B27362" w:rsidP="007B3F2E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FF190F">
                  <w:rPr>
                    <w:rFonts w:ascii="Arial" w:hAnsi="Arial" w:cs="Arial"/>
                    <w:b/>
                    <w:sz w:val="20"/>
                    <w:szCs w:val="20"/>
                  </w:rPr>
                  <w:t>Section 2: Project details and case for support (this section must not exceed 3 pages)</w:t>
                </w:r>
              </w:p>
            </w:sdtContent>
          </w:sdt>
        </w:tc>
      </w:tr>
      <w:tr w:rsidR="00B27362" w:rsidRPr="003C598C" w14:paraId="57E1574C" w14:textId="77777777" w:rsidTr="004C5374">
        <w:trPr>
          <w:trHeight w:val="395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176655074"/>
              <w:placeholder>
                <w:docPart w:val="DefaultPlaceholder_1081868574"/>
              </w:placeholder>
              <w:text/>
            </w:sdtPr>
            <w:sdtEndPr/>
            <w:sdtContent>
              <w:p w14:paraId="622BE5FC" w14:textId="7AFA9897" w:rsidR="00B27362" w:rsidRPr="003C598C" w:rsidRDefault="00B27362" w:rsidP="007B3F2E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Project title</w:t>
                </w: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: </w:t>
                </w:r>
              </w:p>
            </w:sdtContent>
          </w:sdt>
        </w:tc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945843993"/>
              <w:placeholder>
                <w:docPart w:val="DefaultPlaceholder_1081868574"/>
              </w:placeholder>
              <w:text/>
            </w:sdtPr>
            <w:sdtEndPr/>
            <w:sdtContent>
              <w:p w14:paraId="4922D20F" w14:textId="2A002D22" w:rsidR="00B27362" w:rsidRPr="003C598C" w:rsidRDefault="004C5374" w:rsidP="004C5374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Start date: </w:t>
                </w:r>
                <w:r w:rsidR="00B27362"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B27362" w:rsidRPr="003C598C" w14:paraId="054811F7" w14:textId="77777777" w:rsidTr="004C5374"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35C3BB12" w14:textId="77777777" w:rsidR="00FF190F" w:rsidRPr="00087C11" w:rsidRDefault="00FF190F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64CF578" w14:textId="77777777" w:rsidR="004C5374" w:rsidRPr="00087C11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171DBAD" w14:textId="77777777" w:rsidR="00B27362" w:rsidRPr="00087C11" w:rsidRDefault="00B27362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80568F1" w14:textId="77777777" w:rsidR="004C5374" w:rsidRPr="00087C11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3297D160" w14:textId="77777777" w:rsidR="00B27362" w:rsidRPr="00087C11" w:rsidRDefault="00B27362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7362" w:rsidRPr="003C598C" w14:paraId="7E3C4E20" w14:textId="77777777" w:rsidTr="002C38B9">
        <w:trPr>
          <w:trHeight w:val="906"/>
        </w:trPr>
        <w:tc>
          <w:tcPr>
            <w:tcW w:w="4508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255342097"/>
              <w:placeholder>
                <w:docPart w:val="DefaultPlaceholder_1081868574"/>
              </w:placeholder>
              <w:text/>
            </w:sdtPr>
            <w:sdtEndPr/>
            <w:sdtContent>
              <w:p w14:paraId="38E5EC26" w14:textId="05361A53" w:rsidR="004C5374" w:rsidRDefault="00087C11" w:rsidP="004C5374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Project d</w:t>
                </w:r>
                <w:r w:rsidR="004C5374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uration: </w:t>
                </w:r>
              </w:p>
            </w:sdtContent>
          </w:sdt>
          <w:sdt>
            <w:sdtPr>
              <w:rPr>
                <w:rFonts w:ascii="Arial" w:hAnsi="Arial" w:cs="Arial"/>
                <w:i/>
                <w:sz w:val="20"/>
                <w:szCs w:val="20"/>
              </w:rPr>
              <w:id w:val="733978898"/>
              <w:placeholder>
                <w:docPart w:val="DefaultPlaceholder_1081868574"/>
              </w:placeholder>
              <w:text/>
            </w:sdtPr>
            <w:sdtContent>
              <w:p w14:paraId="67A14937" w14:textId="0D58DA59" w:rsidR="00181B90" w:rsidRPr="00FF190F" w:rsidRDefault="0084193F" w:rsidP="002C38B9">
                <w:pPr>
                  <w:tabs>
                    <w:tab w:val="left" w:pos="2430"/>
                  </w:tabs>
                  <w:rPr>
                    <w:rFonts w:ascii="Arial" w:hAnsi="Arial" w:cs="Arial"/>
                    <w:i/>
                    <w:sz w:val="20"/>
                    <w:szCs w:val="20"/>
                  </w:rPr>
                </w:pPr>
                <w:r w:rsidRPr="00212795">
                  <w:rPr>
                    <w:rFonts w:ascii="Arial" w:hAnsi="Arial" w:cs="Arial"/>
                    <w:i/>
                    <w:sz w:val="20"/>
                    <w:szCs w:val="20"/>
                  </w:rPr>
                  <w:t>(Note: Project spend must be complete within one financial year</w:t>
                </w:r>
                <w:r>
                  <w:rPr>
                    <w:rFonts w:ascii="Arial" w:hAnsi="Arial" w:cs="Arial"/>
                    <w:i/>
                    <w:sz w:val="20"/>
                    <w:szCs w:val="20"/>
                  </w:rPr>
                  <w:t xml:space="preserve"> </w:t>
                </w:r>
                <w:r w:rsidR="00141730">
                  <w:rPr>
                    <w:rFonts w:ascii="Arial" w:hAnsi="Arial" w:cs="Arial"/>
                    <w:i/>
                    <w:sz w:val="20"/>
                    <w:szCs w:val="20"/>
                  </w:rPr>
                  <w:t xml:space="preserve">(by </w:t>
                </w:r>
                <w:r w:rsidRPr="00166134">
                  <w:rPr>
                    <w:rFonts w:ascii="Arial" w:hAnsi="Arial" w:cs="Arial"/>
                    <w:i/>
                    <w:sz w:val="20"/>
                    <w:szCs w:val="20"/>
                  </w:rPr>
                  <w:t>31</w:t>
                </w:r>
                <w:r w:rsidR="00141730">
                  <w:rPr>
                    <w:rFonts w:ascii="Arial" w:hAnsi="Arial" w:cs="Arial"/>
                    <w:i/>
                    <w:sz w:val="20"/>
                    <w:szCs w:val="20"/>
                  </w:rPr>
                  <w:t xml:space="preserve"> </w:t>
                </w:r>
                <w:r w:rsidRPr="00166134">
                  <w:rPr>
                    <w:rFonts w:ascii="Arial" w:hAnsi="Arial" w:cs="Arial"/>
                    <w:i/>
                    <w:sz w:val="20"/>
                    <w:szCs w:val="20"/>
                  </w:rPr>
                  <w:t>July 2023</w:t>
                </w:r>
                <w:r w:rsidR="00141730">
                  <w:rPr>
                    <w:rFonts w:ascii="Arial" w:hAnsi="Arial" w:cs="Arial"/>
                    <w:i/>
                    <w:sz w:val="20"/>
                    <w:szCs w:val="20"/>
                  </w:rPr>
                  <w:t>)</w:t>
                </w:r>
                <w:r w:rsidRPr="00212795">
                  <w:rPr>
                    <w:rFonts w:ascii="Arial" w:hAnsi="Arial" w:cs="Arial"/>
                    <w:i/>
                    <w:sz w:val="20"/>
                    <w:szCs w:val="20"/>
                  </w:rPr>
                  <w:t xml:space="preserve">, </w:t>
                </w:r>
                <w:r w:rsidR="00141730">
                  <w:rPr>
                    <w:rFonts w:ascii="Arial" w:hAnsi="Arial" w:cs="Arial"/>
                    <w:i/>
                    <w:sz w:val="20"/>
                    <w:szCs w:val="20"/>
                  </w:rPr>
                  <w:t>as funds can’t be carried over to next financial year</w:t>
                </w:r>
                <w:r>
                  <w:rPr>
                    <w:rFonts w:ascii="Arial" w:hAnsi="Arial" w:cs="Arial"/>
                    <w:i/>
                    <w:sz w:val="20"/>
                    <w:szCs w:val="20"/>
                  </w:rPr>
                  <w:t>)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66B7019B" w14:textId="1EFC6086" w:rsidR="00087C11" w:rsidRDefault="00087C11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9678B93" w14:textId="77777777" w:rsidR="00087C11" w:rsidRDefault="00087C11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182B3E6" w14:textId="77777777" w:rsidR="00FF190F" w:rsidRPr="00FF190F" w:rsidRDefault="00FF190F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374" w:rsidRPr="003C598C" w14:paraId="45D4D1AA" w14:textId="77777777" w:rsidTr="004C5374">
        <w:trPr>
          <w:trHeight w:val="942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1720202912"/>
              <w:placeholder>
                <w:docPart w:val="DefaultPlaceholder_1081868574"/>
              </w:placeholder>
              <w:text/>
            </w:sdtPr>
            <w:sdtEndPr/>
            <w:sdtContent>
              <w:p w14:paraId="6924DA3A" w14:textId="25D04458" w:rsidR="004C5374" w:rsidRPr="004C5374" w:rsidRDefault="004C5374" w:rsidP="00015C2B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Please provide an overall description of your engagement project listing your key object</w:t>
                </w:r>
                <w:r w:rsidR="00AC6D82">
                  <w:rPr>
                    <w:rFonts w:ascii="Arial" w:hAnsi="Arial" w:cs="Arial"/>
                    <w:sz w:val="20"/>
                    <w:szCs w:val="20"/>
                  </w:rPr>
                  <w:t xml:space="preserve">ives (what you plan to achieve) and approach (how you plan to achieve this). </w:t>
                </w:r>
              </w:p>
            </w:sdtContent>
          </w:sdt>
        </w:tc>
      </w:tr>
      <w:tr w:rsidR="004C5374" w:rsidRPr="003C598C" w14:paraId="413118E9" w14:textId="77777777" w:rsidTr="004C5374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107C447F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A5C7888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888BC52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0AD5122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40E59CC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597B5C8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476D727" w14:textId="77777777" w:rsidR="002C38B9" w:rsidRDefault="002C38B9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825AF38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8BFD0F6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1C02A23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41D401B" w14:textId="77777777" w:rsidR="004C5374" w:rsidRPr="003C598C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374" w:rsidRPr="003C598C" w14:paraId="684E58CB" w14:textId="77777777" w:rsidTr="004C5374">
        <w:trPr>
          <w:trHeight w:val="988"/>
        </w:trPr>
        <w:sdt>
          <w:sdtPr>
            <w:rPr>
              <w:rFonts w:ascii="Arial" w:hAnsi="Arial" w:cs="Arial"/>
              <w:sz w:val="20"/>
              <w:szCs w:val="20"/>
            </w:rPr>
            <w:id w:val="-919707438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139578F7" w14:textId="473558AE" w:rsidR="004C5374" w:rsidRPr="004C5374" w:rsidRDefault="004C5374" w:rsidP="00015C2B">
                <w:pPr>
                  <w:pStyle w:val="ListParagraph"/>
                  <w:numPr>
                    <w:ilvl w:val="0"/>
                    <w:numId w:val="2"/>
                  </w:num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4C5374">
                  <w:rPr>
                    <w:rFonts w:ascii="Arial" w:hAnsi="Arial" w:cs="Arial"/>
                    <w:sz w:val="20"/>
                    <w:szCs w:val="20"/>
                  </w:rPr>
                  <w:t xml:space="preserve">Please </w:t>
                </w:r>
                <w:r>
                  <w:rPr>
                    <w:rFonts w:ascii="Arial" w:hAnsi="Arial" w:cs="Arial"/>
                    <w:sz w:val="20"/>
                    <w:szCs w:val="20"/>
                  </w:rPr>
                  <w:t>d</w:t>
                </w:r>
                <w:r w:rsidRPr="004C5374">
                  <w:rPr>
                    <w:rFonts w:ascii="Arial" w:hAnsi="Arial" w:cs="Arial"/>
                    <w:sz w:val="20"/>
                    <w:szCs w:val="20"/>
                  </w:rPr>
                  <w:t>etail the target audiences and/or collaborators and the rationale for targeting them. How will you reach and recruit these audiences and collaborators? Where might activities take place?</w:t>
                </w:r>
              </w:p>
            </w:tc>
          </w:sdtContent>
        </w:sdt>
      </w:tr>
      <w:tr w:rsidR="004C5374" w:rsidRPr="003C598C" w14:paraId="25B2FC84" w14:textId="77777777" w:rsidTr="004C5374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20B16560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08AD07E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86D4996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3ACFB34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E2DA92B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8BFC80F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06AE7F4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05142D3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87D6190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D147AAC" w14:textId="77777777" w:rsidR="004C5374" w:rsidRPr="003C598C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374" w:rsidRPr="003C598C" w14:paraId="0C91582D" w14:textId="77777777" w:rsidTr="004C5374">
        <w:trPr>
          <w:trHeight w:val="936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86972961"/>
              <w:placeholder>
                <w:docPart w:val="DefaultPlaceholder_1081868574"/>
              </w:placeholder>
              <w:text/>
            </w:sdtPr>
            <w:sdtEndPr/>
            <w:sdtContent>
              <w:p w14:paraId="5E8E1A3C" w14:textId="44BE344F" w:rsidR="004C5374" w:rsidRPr="004C5374" w:rsidRDefault="00D24229" w:rsidP="00FB25B0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D24229">
                  <w:rPr>
                    <w:rFonts w:ascii="Arial" w:hAnsi="Arial" w:cs="Arial"/>
                    <w:sz w:val="20"/>
                    <w:szCs w:val="20"/>
                  </w:rPr>
                  <w:t>What benefits will the project bring to all those participating in the project, for example, the audiences, staff, students and the wider College?  Please include if</w:t>
                </w:r>
                <w:r w:rsidR="009B32FC">
                  <w:rPr>
                    <w:rFonts w:ascii="Arial" w:hAnsi="Arial" w:cs="Arial"/>
                    <w:sz w:val="20"/>
                    <w:szCs w:val="20"/>
                  </w:rPr>
                  <w:t xml:space="preserve"> (and how)</w:t>
                </w:r>
                <w:r w:rsidRPr="00D24229">
                  <w:rPr>
                    <w:rFonts w:ascii="Arial" w:hAnsi="Arial" w:cs="Arial"/>
                    <w:sz w:val="20"/>
                    <w:szCs w:val="20"/>
                  </w:rPr>
                  <w:t xml:space="preserve"> the project will </w:t>
                </w:r>
                <w:r w:rsidR="00FB25B0">
                  <w:rPr>
                    <w:rFonts w:ascii="Arial" w:hAnsi="Arial" w:cs="Arial"/>
                    <w:sz w:val="20"/>
                    <w:szCs w:val="20"/>
                  </w:rPr>
                  <w:t>influence</w:t>
                </w:r>
                <w:r w:rsidRPr="00D24229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="009B32FC">
                  <w:rPr>
                    <w:rFonts w:ascii="Arial" w:hAnsi="Arial" w:cs="Arial"/>
                    <w:sz w:val="20"/>
                    <w:szCs w:val="20"/>
                  </w:rPr>
                  <w:t xml:space="preserve">current research and </w:t>
                </w:r>
                <w:r w:rsidR="00FB25B0">
                  <w:rPr>
                    <w:rFonts w:ascii="Arial" w:hAnsi="Arial" w:cs="Arial"/>
                    <w:sz w:val="20"/>
                    <w:szCs w:val="20"/>
                  </w:rPr>
                  <w:t xml:space="preserve">enhance </w:t>
                </w:r>
                <w:r w:rsidRPr="00D24229">
                  <w:rPr>
                    <w:rFonts w:ascii="Arial" w:hAnsi="Arial" w:cs="Arial"/>
                    <w:sz w:val="20"/>
                    <w:szCs w:val="20"/>
                  </w:rPr>
                  <w:t>research impact in any way.</w:t>
                </w:r>
              </w:p>
            </w:sdtContent>
          </w:sdt>
        </w:tc>
      </w:tr>
      <w:tr w:rsidR="004C5374" w:rsidRPr="003C598C" w14:paraId="6137148B" w14:textId="77777777" w:rsidTr="004C5374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3EF06ACC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83DF3A5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BB8CB1E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B55375C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F3988D4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D4326FF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43BF9BF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BE910EB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73ADD03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83DAD88" w14:textId="77777777" w:rsidR="004C5374" w:rsidRPr="003C598C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374" w:rsidRPr="003C598C" w14:paraId="753019A4" w14:textId="77777777" w:rsidTr="004C5374">
        <w:trPr>
          <w:trHeight w:val="808"/>
        </w:trPr>
        <w:sdt>
          <w:sdtPr>
            <w:rPr>
              <w:rFonts w:ascii="Arial" w:hAnsi="Arial" w:cs="Arial"/>
              <w:iCs/>
              <w:color w:val="000000"/>
              <w:sz w:val="20"/>
              <w:szCs w:val="20"/>
            </w:rPr>
            <w:id w:val="1009340214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63209CE6" w14:textId="5BDBE60A" w:rsidR="004C5374" w:rsidRPr="00FF190F" w:rsidRDefault="004C5374" w:rsidP="00FF190F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FF190F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>How will you evaluate whether you were successful in meeting your project objectives?</w:t>
                </w:r>
              </w:p>
            </w:tc>
          </w:sdtContent>
        </w:sdt>
      </w:tr>
      <w:tr w:rsidR="004C5374" w:rsidRPr="003C598C" w14:paraId="4209D8ED" w14:textId="77777777" w:rsidTr="009D1381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51548C9B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3A30308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FB812E4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3B96529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A6A8F71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50DA8B6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80E0C9B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E0682E1" w14:textId="77777777" w:rsidR="004C5374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AD7D338" w14:textId="77777777" w:rsidR="00015C2B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4CEF13E" w14:textId="77777777" w:rsidR="004C5374" w:rsidRPr="003C598C" w:rsidRDefault="004C5374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5374" w:rsidRPr="003C598C" w14:paraId="6E02BE08" w14:textId="77777777" w:rsidTr="0043240F">
        <w:trPr>
          <w:trHeight w:val="1127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0ED3CA40" w14:textId="4B36C3FC" w:rsidR="004C5374" w:rsidRPr="004C5374" w:rsidRDefault="001D57B3" w:rsidP="0043240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iCs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20"/>
                  <w:szCs w:val="20"/>
                </w:rPr>
                <w:id w:val="-389190549"/>
                <w:placeholder>
                  <w:docPart w:val="DefaultPlaceholder_1081868574"/>
                </w:placeholder>
                <w:text/>
              </w:sdtPr>
              <w:sdtEndPr/>
              <w:sdtContent>
                <w:r w:rsidR="0043240F" w:rsidRPr="004C5374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>Describe any pot</w:t>
                </w:r>
                <w:r w:rsidR="0043240F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>ential legacy from this project. This could include lessons learnt to inform f</w:t>
                </w:r>
                <w:r w:rsidR="002B7103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>uture projects; the potential to</w:t>
                </w:r>
                <w:r w:rsidR="0043240F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 xml:space="preserve"> use the seed fund as a pilot to apply for external funding; opportunities</w:t>
                </w:r>
                <w:r w:rsidR="0043240F" w:rsidRPr="00B765DD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 xml:space="preserve"> to continue delivering the programme;</w:t>
                </w:r>
                <w:r w:rsidR="0043240F">
                  <w:rPr>
                    <w:rFonts w:ascii="Arial" w:hAnsi="Arial" w:cs="Arial"/>
                    <w:iCs/>
                    <w:color w:val="000000"/>
                    <w:sz w:val="20"/>
                    <w:szCs w:val="20"/>
                  </w:rPr>
                  <w:t xml:space="preserve"> developing on-going relationships and so on.</w:t>
                </w:r>
              </w:sdtContent>
            </w:sdt>
            <w:r w:rsidR="00AF6E3F">
              <w:rPr>
                <w:rFonts w:ascii="Arial" w:hAnsi="Arial" w:cs="Arial"/>
                <w:iCs/>
                <w:color w:val="000000"/>
                <w:sz w:val="20"/>
                <w:szCs w:val="20"/>
              </w:rPr>
              <w:t xml:space="preserve">  </w:t>
            </w:r>
          </w:p>
        </w:tc>
      </w:tr>
      <w:tr w:rsidR="00015C2B" w:rsidRPr="003C598C" w14:paraId="2B5ECAF2" w14:textId="77777777" w:rsidTr="00015C2B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7A412F5D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1C309BB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2592A05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1ADC88C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2F38EAF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4B591AA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4A1E22D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16EB3C3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EF30A64" w14:textId="77777777" w:rsidR="00015C2B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CE29444" w14:textId="77777777" w:rsidR="00015C2B" w:rsidRPr="003C598C" w:rsidRDefault="00015C2B" w:rsidP="00015C2B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5C2B" w:rsidRPr="003C598C" w14:paraId="05427C43" w14:textId="77777777" w:rsidTr="00FF190F">
        <w:trPr>
          <w:trHeight w:val="1468"/>
        </w:trPr>
        <w:sdt>
          <w:sdtPr>
            <w:rPr>
              <w:rFonts w:ascii="Arial" w:hAnsi="Arial" w:cs="Arial"/>
              <w:sz w:val="20"/>
              <w:szCs w:val="20"/>
            </w:rPr>
            <w:id w:val="1958221009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6E9C8260" w14:textId="24A3C8D6" w:rsidR="00015C2B" w:rsidRPr="00015C2B" w:rsidRDefault="00015C2B" w:rsidP="002408ED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015C2B">
                  <w:rPr>
                    <w:rFonts w:ascii="Arial" w:hAnsi="Arial" w:cs="Arial"/>
                    <w:sz w:val="20"/>
                    <w:szCs w:val="20"/>
                  </w:rPr>
                  <w:t xml:space="preserve">Do you (the Principal Applicant) </w:t>
                </w:r>
                <w:r w:rsidR="007D4F69">
                  <w:rPr>
                    <w:rFonts w:ascii="Arial" w:hAnsi="Arial" w:cs="Arial"/>
                    <w:sz w:val="20"/>
                    <w:szCs w:val="20"/>
                  </w:rPr>
                  <w:t>or</w:t>
                </w:r>
                <w:r w:rsidR="007D4F69" w:rsidRPr="00015C2B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Pr="00015C2B">
                  <w:rPr>
                    <w:rFonts w:ascii="Arial" w:hAnsi="Arial" w:cs="Arial"/>
                    <w:sz w:val="20"/>
                    <w:szCs w:val="20"/>
                  </w:rPr>
                  <w:t xml:space="preserve">any team members </w:t>
                </w:r>
                <w:r w:rsidR="007D4F69">
                  <w:rPr>
                    <w:rFonts w:ascii="Arial" w:hAnsi="Arial" w:cs="Arial"/>
                    <w:sz w:val="20"/>
                    <w:szCs w:val="20"/>
                  </w:rPr>
                  <w:t>and</w:t>
                </w:r>
                <w:r w:rsidR="007D4F69" w:rsidRPr="00015C2B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  <w:r w:rsidRPr="00015C2B">
                  <w:rPr>
                    <w:rFonts w:ascii="Arial" w:hAnsi="Arial" w:cs="Arial"/>
                    <w:sz w:val="20"/>
                    <w:szCs w:val="20"/>
                  </w:rPr>
                  <w:t xml:space="preserve">project partners, have the track record to carry out the proposed engagement activities? </w:t>
                </w:r>
                <w:r w:rsidR="00B33002">
                  <w:rPr>
                    <w:rFonts w:ascii="Arial" w:hAnsi="Arial" w:cs="Arial"/>
                    <w:sz w:val="20"/>
                    <w:szCs w:val="20"/>
                  </w:rPr>
                  <w:t xml:space="preserve">Please describe any support you may need from other College </w:t>
                </w:r>
                <w:r w:rsidR="00712C3F">
                  <w:rPr>
                    <w:rFonts w:ascii="Arial" w:hAnsi="Arial" w:cs="Arial"/>
                    <w:sz w:val="20"/>
                    <w:szCs w:val="20"/>
                  </w:rPr>
                  <w:t>t</w:t>
                </w:r>
                <w:r w:rsidR="00B33002">
                  <w:rPr>
                    <w:rFonts w:ascii="Arial" w:hAnsi="Arial" w:cs="Arial"/>
                    <w:sz w:val="20"/>
                    <w:szCs w:val="20"/>
                  </w:rPr>
                  <w:t xml:space="preserve">eams, </w:t>
                </w:r>
                <w:r w:rsidR="00662E63">
                  <w:rPr>
                    <w:rFonts w:ascii="Arial" w:hAnsi="Arial" w:cs="Arial"/>
                    <w:sz w:val="20"/>
                    <w:szCs w:val="20"/>
                  </w:rPr>
                  <w:t xml:space="preserve">for example, </w:t>
                </w:r>
                <w:r w:rsidR="00B33002">
                  <w:rPr>
                    <w:rFonts w:ascii="Arial" w:hAnsi="Arial" w:cs="Arial"/>
                    <w:sz w:val="20"/>
                    <w:szCs w:val="20"/>
                  </w:rPr>
                  <w:t xml:space="preserve">the </w:t>
                </w:r>
                <w:r w:rsidRPr="00015C2B">
                  <w:rPr>
                    <w:rFonts w:ascii="Arial" w:hAnsi="Arial" w:cs="Arial"/>
                    <w:sz w:val="20"/>
                    <w:szCs w:val="20"/>
                  </w:rPr>
                  <w:t>Societal Engagement Team</w:t>
                </w:r>
                <w:r w:rsidR="00B33002">
                  <w:rPr>
                    <w:rFonts w:ascii="Arial" w:hAnsi="Arial" w:cs="Arial"/>
                    <w:sz w:val="20"/>
                    <w:szCs w:val="20"/>
                  </w:rPr>
                  <w:t xml:space="preserve">, the Schools Outreach and Widening Participation </w:t>
                </w:r>
                <w:r w:rsidR="00662E63">
                  <w:rPr>
                    <w:rFonts w:ascii="Arial" w:hAnsi="Arial" w:cs="Arial"/>
                    <w:sz w:val="20"/>
                    <w:szCs w:val="20"/>
                  </w:rPr>
                  <w:t>Team or</w:t>
                </w:r>
                <w:r w:rsidR="00B33002">
                  <w:rPr>
                    <w:rFonts w:ascii="Arial" w:hAnsi="Arial" w:cs="Arial"/>
                    <w:sz w:val="20"/>
                    <w:szCs w:val="20"/>
                  </w:rPr>
                  <w:t xml:space="preserve"> the Research Events Team</w:t>
                </w:r>
                <w:r w:rsidR="00662E63">
                  <w:rPr>
                    <w:rFonts w:ascii="Arial" w:hAnsi="Arial" w:cs="Arial"/>
                    <w:sz w:val="20"/>
                    <w:szCs w:val="20"/>
                  </w:rPr>
                  <w:t xml:space="preserve">, as we will endeavour to </w:t>
                </w:r>
                <w:r w:rsidR="002408ED">
                  <w:rPr>
                    <w:rFonts w:ascii="Arial" w:hAnsi="Arial" w:cs="Arial"/>
                    <w:sz w:val="20"/>
                    <w:szCs w:val="20"/>
                  </w:rPr>
                  <w:t xml:space="preserve">provide </w:t>
                </w:r>
                <w:r w:rsidR="00662E63">
                  <w:rPr>
                    <w:rFonts w:ascii="Arial" w:hAnsi="Arial" w:cs="Arial"/>
                    <w:sz w:val="20"/>
                    <w:szCs w:val="20"/>
                  </w:rPr>
                  <w:t xml:space="preserve">this support.  </w:t>
                </w:r>
              </w:p>
            </w:tc>
          </w:sdtContent>
        </w:sdt>
      </w:tr>
      <w:tr w:rsidR="00015C2B" w:rsidRPr="003C598C" w14:paraId="465DBE31" w14:textId="77777777" w:rsidTr="00207B5E">
        <w:tc>
          <w:tcPr>
            <w:tcW w:w="9016" w:type="dxa"/>
            <w:gridSpan w:val="2"/>
            <w:vAlign w:val="center"/>
          </w:tcPr>
          <w:p w14:paraId="62A5D2A8" w14:textId="77777777" w:rsidR="00015C2B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E8F5957" w14:textId="77777777" w:rsidR="00015C2B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C631E12" w14:textId="77777777" w:rsidR="00015C2B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1856C9B" w14:textId="77777777" w:rsidR="00015C2B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6A46EDF" w14:textId="77777777" w:rsidR="00015C2B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D3E1E88" w14:textId="77777777" w:rsidR="00015C2B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325FFC1" w14:textId="77777777" w:rsidR="00015C2B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3D1595F" w14:textId="77777777" w:rsidR="00015C2B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15E4537" w14:textId="77777777" w:rsidR="00015C2B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8920F31" w14:textId="77777777" w:rsidR="00015C2B" w:rsidRPr="003C598C" w:rsidRDefault="00015C2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04AB" w:rsidRPr="002F04AB" w14:paraId="28AA44F7" w14:textId="77777777" w:rsidTr="002F04AB">
        <w:trPr>
          <w:trHeight w:val="794"/>
        </w:trPr>
        <w:sdt>
          <w:sdtPr>
            <w:rPr>
              <w:rFonts w:ascii="Arial" w:hAnsi="Arial" w:cs="Arial"/>
              <w:sz w:val="20"/>
              <w:szCs w:val="20"/>
            </w:rPr>
            <w:id w:val="1704123809"/>
            <w:placeholder>
              <w:docPart w:val="F53A7470CA4F47E0AD3FD5C82EE40FF4"/>
            </w:placeholder>
            <w:text/>
          </w:sdtPr>
          <w:sdtEndPr/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273EA0C4" w14:textId="1262A1C5" w:rsidR="002F04AB" w:rsidRDefault="002F04AB" w:rsidP="002F04AB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43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Very briefly, please let us know if any aspect of this project is already running and how the proposed project differs from existing activities. </w:t>
                </w:r>
              </w:p>
            </w:tc>
          </w:sdtContent>
        </w:sdt>
      </w:tr>
      <w:tr w:rsidR="002F04AB" w:rsidRPr="003C598C" w14:paraId="034D80CA" w14:textId="77777777" w:rsidTr="00207B5E">
        <w:tc>
          <w:tcPr>
            <w:tcW w:w="9016" w:type="dxa"/>
            <w:gridSpan w:val="2"/>
            <w:vAlign w:val="center"/>
          </w:tcPr>
          <w:p w14:paraId="41EF5666" w14:textId="77777777" w:rsidR="002F04AB" w:rsidRDefault="002F04A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5D24D57" w14:textId="77777777" w:rsidR="002F04AB" w:rsidRDefault="002F04A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FEDC49E" w14:textId="77777777" w:rsidR="002F04AB" w:rsidRDefault="002F04A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5107461" w14:textId="77777777" w:rsidR="002F04AB" w:rsidRDefault="002F04AB" w:rsidP="007B3F2E">
            <w:pPr>
              <w:tabs>
                <w:tab w:val="left" w:pos="24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562D27" w14:textId="77777777" w:rsidR="00B27362" w:rsidRDefault="00B27362" w:rsidP="003C598C">
      <w:pPr>
        <w:tabs>
          <w:tab w:val="left" w:pos="2430"/>
        </w:tabs>
      </w:pPr>
    </w:p>
    <w:p w14:paraId="77CC112A" w14:textId="77777777" w:rsidR="002C38B9" w:rsidRDefault="002C38B9" w:rsidP="003C598C">
      <w:pPr>
        <w:tabs>
          <w:tab w:val="left" w:pos="2430"/>
        </w:tabs>
        <w:sectPr w:rsidR="002C38B9" w:rsidSect="004C5374">
          <w:pgSz w:w="11906" w:h="16838"/>
          <w:pgMar w:top="1843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53010" w:rsidRPr="003C598C" w14:paraId="317AAE9F" w14:textId="77777777" w:rsidTr="007B3F2E">
        <w:trPr>
          <w:trHeight w:val="440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1035625655"/>
              <w:placeholder>
                <w:docPart w:val="DefaultPlaceholder_1081868574"/>
              </w:placeholder>
              <w:text/>
            </w:sdtPr>
            <w:sdtEndPr/>
            <w:sdtContent>
              <w:p w14:paraId="05D758EA" w14:textId="317CE156" w:rsidR="00153010" w:rsidRPr="00153010" w:rsidRDefault="00153010" w:rsidP="00153010">
                <w:p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BD43F5">
                  <w:rPr>
                    <w:rFonts w:ascii="Arial" w:hAnsi="Arial" w:cs="Arial"/>
                    <w:b/>
                    <w:sz w:val="20"/>
                    <w:szCs w:val="20"/>
                  </w:rPr>
                  <w:t>Section 3: Funding requested (this section should not exceed 1 page)</w:t>
                </w:r>
              </w:p>
            </w:sdtContent>
          </w:sdt>
        </w:tc>
      </w:tr>
      <w:tr w:rsidR="00153010" w:rsidRPr="003C598C" w14:paraId="78E1D482" w14:textId="77777777" w:rsidTr="00153010">
        <w:trPr>
          <w:trHeight w:val="419"/>
        </w:trPr>
        <w:tc>
          <w:tcPr>
            <w:tcW w:w="450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965505388"/>
              <w:placeholder>
                <w:docPart w:val="DefaultPlaceholder_1081868574"/>
              </w:placeholder>
              <w:text/>
            </w:sdtPr>
            <w:sdtEndPr/>
            <w:sdtContent>
              <w:p w14:paraId="4A89EAA5" w14:textId="69906330" w:rsidR="00153010" w:rsidRPr="003C598C" w:rsidRDefault="00153010" w:rsidP="007B3F2E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Item: </w:t>
                </w:r>
              </w:p>
            </w:sdtContent>
          </w:sdt>
        </w:tc>
        <w:tc>
          <w:tcPr>
            <w:tcW w:w="450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999117207"/>
              <w:placeholder>
                <w:docPart w:val="DefaultPlaceholder_1081868574"/>
              </w:placeholder>
              <w:text/>
            </w:sdtPr>
            <w:sdtEndPr/>
            <w:sdtContent>
              <w:p w14:paraId="27FB9076" w14:textId="31429422" w:rsidR="00153010" w:rsidRPr="003C598C" w:rsidRDefault="00153010" w:rsidP="00153010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Funding requested (£):</w:t>
                </w:r>
                <w:r w:rsidRPr="003C598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153010" w:rsidRPr="003C598C" w14:paraId="6F577B44" w14:textId="77777777" w:rsidTr="00153010">
        <w:trPr>
          <w:trHeight w:val="461"/>
        </w:trPr>
        <w:tc>
          <w:tcPr>
            <w:tcW w:w="4508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035921343"/>
              <w:placeholder>
                <w:docPart w:val="DefaultPlaceholder_1081868574"/>
              </w:placeholder>
              <w:text/>
            </w:sdtPr>
            <w:sdtEndPr/>
            <w:sdtContent>
              <w:p w14:paraId="686A3E12" w14:textId="62C79D02" w:rsidR="00153010" w:rsidRPr="00153010" w:rsidRDefault="00153010" w:rsidP="007B3F2E">
                <w:p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153010">
                  <w:rPr>
                    <w:rFonts w:ascii="Arial" w:hAnsi="Arial" w:cs="Arial"/>
                    <w:sz w:val="20"/>
                    <w:szCs w:val="20"/>
                  </w:rPr>
                  <w:t>Consumables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4EDC2A81" w14:textId="2397D545" w:rsidR="00153010" w:rsidRPr="003C598C" w:rsidRDefault="00153010" w:rsidP="007B3F2E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3010" w:rsidRPr="003C598C" w14:paraId="685149BB" w14:textId="77777777" w:rsidTr="00153010">
        <w:trPr>
          <w:trHeight w:val="461"/>
        </w:trPr>
        <w:tc>
          <w:tcPr>
            <w:tcW w:w="4508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256718538"/>
              <w:placeholder>
                <w:docPart w:val="DefaultPlaceholder_1081868574"/>
              </w:placeholder>
              <w:text/>
            </w:sdtPr>
            <w:sdtEndPr/>
            <w:sdtContent>
              <w:p w14:paraId="15774709" w14:textId="42DFEA5F" w:rsidR="00153010" w:rsidRPr="00153010" w:rsidRDefault="00153010" w:rsidP="007B3F2E">
                <w:p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153010">
                  <w:rPr>
                    <w:rFonts w:ascii="Arial" w:hAnsi="Arial" w:cs="Arial"/>
                    <w:sz w:val="20"/>
                    <w:szCs w:val="20"/>
                  </w:rPr>
                  <w:t>Travel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1BECD919" w14:textId="77777777" w:rsidR="00153010" w:rsidRPr="003C598C" w:rsidRDefault="00153010" w:rsidP="007B3F2E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3010" w:rsidRPr="003C598C" w14:paraId="46F2ACA0" w14:textId="77777777" w:rsidTr="00153010">
        <w:trPr>
          <w:trHeight w:val="461"/>
        </w:trPr>
        <w:tc>
          <w:tcPr>
            <w:tcW w:w="4508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292181634"/>
              <w:placeholder>
                <w:docPart w:val="DefaultPlaceholder_1081868574"/>
              </w:placeholder>
              <w:text/>
            </w:sdtPr>
            <w:sdtEndPr/>
            <w:sdtContent>
              <w:p w14:paraId="6E2D6F45" w14:textId="36B7068D" w:rsidR="00153010" w:rsidRPr="00153010" w:rsidRDefault="00153010" w:rsidP="007B3F2E">
                <w:p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153010">
                  <w:rPr>
                    <w:rFonts w:ascii="Arial" w:hAnsi="Arial" w:cs="Arial"/>
                    <w:sz w:val="20"/>
                    <w:szCs w:val="20"/>
                  </w:rPr>
                  <w:t>Subsistence</w:t>
                </w:r>
              </w:p>
            </w:sdtContent>
          </w:sdt>
        </w:tc>
        <w:tc>
          <w:tcPr>
            <w:tcW w:w="4508" w:type="dxa"/>
            <w:shd w:val="clear" w:color="auto" w:fill="FFFFFF" w:themeFill="background1"/>
            <w:vAlign w:val="center"/>
          </w:tcPr>
          <w:p w14:paraId="6012A938" w14:textId="77777777" w:rsidR="00153010" w:rsidRPr="003C598C" w:rsidRDefault="00153010" w:rsidP="007B3F2E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3010" w:rsidRPr="003C598C" w14:paraId="371A79BB" w14:textId="77777777" w:rsidTr="00153010">
        <w:trPr>
          <w:trHeight w:val="461"/>
        </w:trPr>
        <w:sdt>
          <w:sdtPr>
            <w:rPr>
              <w:rFonts w:ascii="Arial" w:hAnsi="Arial" w:cs="Arial"/>
              <w:sz w:val="20"/>
              <w:szCs w:val="20"/>
            </w:rPr>
            <w:id w:val="-807164989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4508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BB39D12" w14:textId="2FE10E66" w:rsidR="00153010" w:rsidRPr="00153010" w:rsidRDefault="00153010" w:rsidP="007B3F2E">
                <w:pPr>
                  <w:tabs>
                    <w:tab w:val="left" w:pos="243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153010">
                  <w:rPr>
                    <w:rFonts w:ascii="Arial" w:hAnsi="Arial" w:cs="Arial"/>
                    <w:sz w:val="20"/>
                    <w:szCs w:val="20"/>
                  </w:rPr>
                  <w:t xml:space="preserve">Freelancer or consultancy costs </w:t>
                </w:r>
              </w:p>
            </w:tc>
          </w:sdtContent>
        </w:sdt>
        <w:tc>
          <w:tcPr>
            <w:tcW w:w="4508" w:type="dxa"/>
            <w:shd w:val="clear" w:color="auto" w:fill="FFFFFF" w:themeFill="background1"/>
            <w:vAlign w:val="center"/>
          </w:tcPr>
          <w:p w14:paraId="549D7190" w14:textId="77777777" w:rsidR="00153010" w:rsidRPr="003C598C" w:rsidRDefault="00153010" w:rsidP="007B3F2E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3010" w:rsidRPr="003C598C" w14:paraId="0F3BA4E4" w14:textId="77777777" w:rsidTr="00153010">
        <w:trPr>
          <w:trHeight w:val="461"/>
        </w:trPr>
        <w:sdt>
          <w:sdtPr>
            <w:rPr>
              <w:rFonts w:ascii="Arial" w:hAnsi="Arial" w:cs="Arial"/>
              <w:b/>
              <w:sz w:val="20"/>
              <w:szCs w:val="20"/>
            </w:rPr>
            <w:id w:val="439961575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4508" w:type="dxa"/>
                <w:shd w:val="clear" w:color="auto" w:fill="D9D9D9" w:themeFill="background1" w:themeFillShade="D9"/>
                <w:vAlign w:val="center"/>
              </w:tcPr>
              <w:p w14:paraId="30632783" w14:textId="4FC67FAC" w:rsidR="00153010" w:rsidRDefault="00153010" w:rsidP="007B3F2E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Total</w:t>
                </w:r>
                <w:r w:rsidR="00BD43F5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(£)</w:t>
                </w: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>:</w:t>
                </w:r>
                <w:r w:rsidR="00181B90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4508" w:type="dxa"/>
            <w:shd w:val="clear" w:color="auto" w:fill="FFFFFF" w:themeFill="background1"/>
            <w:vAlign w:val="center"/>
          </w:tcPr>
          <w:p w14:paraId="66EF8E86" w14:textId="77777777" w:rsidR="00153010" w:rsidRPr="003C598C" w:rsidRDefault="00153010" w:rsidP="007B3F2E">
            <w:pPr>
              <w:tabs>
                <w:tab w:val="left" w:pos="2430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53010" w14:paraId="3A6C5BEE" w14:textId="77777777" w:rsidTr="00153010">
        <w:trPr>
          <w:trHeight w:val="774"/>
        </w:trPr>
        <w:sdt>
          <w:sdtPr>
            <w:rPr>
              <w:rFonts w:ascii="Arial" w:hAnsi="Arial" w:cs="Arial"/>
              <w:b/>
              <w:sz w:val="20"/>
              <w:szCs w:val="20"/>
            </w:rPr>
            <w:id w:val="990296064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9016" w:type="dxa"/>
                <w:gridSpan w:val="2"/>
                <w:shd w:val="clear" w:color="auto" w:fill="F2F2F2" w:themeFill="background1" w:themeFillShade="F2"/>
                <w:vAlign w:val="center"/>
              </w:tcPr>
              <w:p w14:paraId="5B9D3E50" w14:textId="684E4395" w:rsidR="00153010" w:rsidRPr="00153010" w:rsidRDefault="00153010" w:rsidP="00153010">
                <w:pPr>
                  <w:tabs>
                    <w:tab w:val="left" w:pos="2430"/>
                  </w:tabs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153010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Please provide a </w:t>
                </w:r>
                <w:r w:rsidR="000154DC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brief </w:t>
                </w:r>
                <w:r w:rsidRPr="00153010">
                  <w:rPr>
                    <w:rFonts w:ascii="Arial" w:hAnsi="Arial" w:cs="Arial"/>
                    <w:b/>
                    <w:sz w:val="20"/>
                    <w:szCs w:val="20"/>
                  </w:rPr>
                  <w:t>justification for the activities de</w:t>
                </w:r>
                <w:r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tailed above: </w:t>
                </w:r>
              </w:p>
            </w:tc>
          </w:sdtContent>
        </w:sdt>
      </w:tr>
      <w:tr w:rsidR="00153010" w14:paraId="6F45A8AA" w14:textId="77777777" w:rsidTr="00153010">
        <w:tc>
          <w:tcPr>
            <w:tcW w:w="9016" w:type="dxa"/>
            <w:gridSpan w:val="2"/>
          </w:tcPr>
          <w:p w14:paraId="6F9236CF" w14:textId="77777777" w:rsidR="00153010" w:rsidRDefault="00153010" w:rsidP="003C598C">
            <w:pPr>
              <w:tabs>
                <w:tab w:val="left" w:pos="2430"/>
              </w:tabs>
            </w:pPr>
          </w:p>
          <w:p w14:paraId="584D5617" w14:textId="77777777" w:rsidR="00153010" w:rsidRDefault="00153010" w:rsidP="003C598C">
            <w:pPr>
              <w:tabs>
                <w:tab w:val="left" w:pos="2430"/>
              </w:tabs>
            </w:pPr>
          </w:p>
          <w:p w14:paraId="29EC9416" w14:textId="09015521" w:rsidR="00153010" w:rsidRDefault="00153010" w:rsidP="003C598C">
            <w:pPr>
              <w:tabs>
                <w:tab w:val="left" w:pos="2430"/>
              </w:tabs>
            </w:pPr>
          </w:p>
          <w:p w14:paraId="73F9E0C3" w14:textId="77777777" w:rsidR="00153010" w:rsidRDefault="00153010" w:rsidP="003C598C">
            <w:pPr>
              <w:tabs>
                <w:tab w:val="left" w:pos="2430"/>
              </w:tabs>
            </w:pPr>
          </w:p>
          <w:p w14:paraId="6A0F7D45" w14:textId="77777777" w:rsidR="00153010" w:rsidRDefault="00153010" w:rsidP="003C598C">
            <w:pPr>
              <w:tabs>
                <w:tab w:val="left" w:pos="2430"/>
              </w:tabs>
            </w:pPr>
          </w:p>
        </w:tc>
      </w:tr>
      <w:tr w:rsidR="0043240F" w14:paraId="48801F92" w14:textId="77777777" w:rsidTr="0043240F">
        <w:trPr>
          <w:trHeight w:val="851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6CB074DC" w14:textId="5BC65EED" w:rsidR="0043240F" w:rsidRPr="0043240F" w:rsidRDefault="0043240F" w:rsidP="0043240F">
            <w:pPr>
              <w:tabs>
                <w:tab w:val="left" w:pos="2430"/>
              </w:tabs>
              <w:rPr>
                <w:b/>
              </w:rPr>
            </w:pPr>
            <w:r w:rsidRPr="0043240F">
              <w:rPr>
                <w:rFonts w:ascii="Arial" w:hAnsi="Arial" w:cs="Arial"/>
                <w:b/>
                <w:sz w:val="20"/>
                <w:szCs w:val="20"/>
              </w:rPr>
              <w:t>Have you received any previous funding for the activities you propose in this application? If so, please provide details (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including: </w:t>
            </w:r>
            <w:r w:rsidRPr="0043240F">
              <w:rPr>
                <w:rFonts w:ascii="Arial" w:hAnsi="Arial" w:cs="Arial"/>
                <w:b/>
                <w:sz w:val="20"/>
                <w:szCs w:val="20"/>
              </w:rPr>
              <w:t>funder, amount received, activities funded)</w:t>
            </w:r>
          </w:p>
        </w:tc>
      </w:tr>
      <w:tr w:rsidR="0043240F" w14:paraId="0B039B72" w14:textId="77777777" w:rsidTr="00153010">
        <w:tc>
          <w:tcPr>
            <w:tcW w:w="9016" w:type="dxa"/>
            <w:gridSpan w:val="2"/>
          </w:tcPr>
          <w:p w14:paraId="1132D926" w14:textId="77777777" w:rsidR="0043240F" w:rsidRDefault="0043240F" w:rsidP="003C598C">
            <w:pPr>
              <w:tabs>
                <w:tab w:val="left" w:pos="2430"/>
              </w:tabs>
            </w:pPr>
          </w:p>
          <w:p w14:paraId="66C146F1" w14:textId="77777777" w:rsidR="0043240F" w:rsidRDefault="0043240F" w:rsidP="003C598C">
            <w:pPr>
              <w:tabs>
                <w:tab w:val="left" w:pos="2430"/>
              </w:tabs>
            </w:pPr>
          </w:p>
          <w:p w14:paraId="1FCB77F9" w14:textId="77777777" w:rsidR="0043240F" w:rsidRDefault="0043240F" w:rsidP="003C598C">
            <w:pPr>
              <w:tabs>
                <w:tab w:val="left" w:pos="2430"/>
              </w:tabs>
            </w:pPr>
          </w:p>
          <w:p w14:paraId="43B828D7" w14:textId="77777777" w:rsidR="0043240F" w:rsidRDefault="0043240F" w:rsidP="003C598C">
            <w:pPr>
              <w:tabs>
                <w:tab w:val="left" w:pos="2430"/>
              </w:tabs>
            </w:pPr>
          </w:p>
        </w:tc>
      </w:tr>
    </w:tbl>
    <w:p w14:paraId="7256062C" w14:textId="77777777" w:rsidR="00C95CB6" w:rsidRPr="003C598C" w:rsidRDefault="00C95CB6" w:rsidP="0043240F">
      <w:pPr>
        <w:tabs>
          <w:tab w:val="left" w:pos="2430"/>
        </w:tabs>
      </w:pPr>
    </w:p>
    <w:sectPr w:rsidR="00C95CB6" w:rsidRPr="003C598C" w:rsidSect="004C5374"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58CAE" w14:textId="77777777" w:rsidR="00E82094" w:rsidRDefault="00E82094" w:rsidP="003C598C">
      <w:pPr>
        <w:spacing w:after="0" w:line="240" w:lineRule="auto"/>
      </w:pPr>
      <w:r>
        <w:separator/>
      </w:r>
    </w:p>
  </w:endnote>
  <w:endnote w:type="continuationSeparator" w:id="0">
    <w:p w14:paraId="3D93E477" w14:textId="77777777" w:rsidR="00E82094" w:rsidRDefault="00E82094" w:rsidP="003C59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5478A" w14:textId="321800B5" w:rsidR="003C598C" w:rsidRDefault="003C598C" w:rsidP="003C598C">
    <w:pPr>
      <w:pStyle w:val="Footer"/>
      <w:ind w:left="4127" w:firstLine="3793"/>
      <w:jc w:val="center"/>
    </w:pPr>
  </w:p>
  <w:p w14:paraId="7246287C" w14:textId="292B12C3" w:rsidR="003C598C" w:rsidRPr="003C598C" w:rsidRDefault="003C598C" w:rsidP="003C598C">
    <w:pPr>
      <w:pStyle w:val="Footer"/>
      <w:ind w:hanging="709"/>
      <w:rPr>
        <w:rFonts w:ascii="Arial" w:hAnsi="Arial" w:cs="Arial"/>
        <w:sz w:val="14"/>
        <w:szCs w:val="14"/>
      </w:rPr>
    </w:pPr>
    <w:r w:rsidRPr="003C598C">
      <w:rPr>
        <w:rFonts w:ascii="Arial" w:hAnsi="Arial" w:cs="Arial"/>
        <w:sz w:val="14"/>
        <w:szCs w:val="14"/>
      </w:rPr>
      <w:t xml:space="preserve">Last updated: </w:t>
    </w:r>
    <w:r w:rsidR="001D57B3">
      <w:rPr>
        <w:rFonts w:ascii="Arial" w:hAnsi="Arial" w:cs="Arial"/>
        <w:sz w:val="14"/>
        <w:szCs w:val="14"/>
      </w:rPr>
      <w:t>January</w:t>
    </w:r>
    <w:r w:rsidR="002C38B9">
      <w:rPr>
        <w:rFonts w:ascii="Arial" w:hAnsi="Arial" w:cs="Arial"/>
        <w:sz w:val="14"/>
        <w:szCs w:val="14"/>
      </w:rPr>
      <w:t xml:space="preserve"> 20</w:t>
    </w:r>
    <w:r w:rsidR="00212795">
      <w:rPr>
        <w:rFonts w:ascii="Arial" w:hAnsi="Arial" w:cs="Arial"/>
        <w:sz w:val="14"/>
        <w:szCs w:val="14"/>
      </w:rPr>
      <w:t>2</w:t>
    </w:r>
    <w:r w:rsidR="001D57B3">
      <w:rPr>
        <w:rFonts w:ascii="Arial" w:hAnsi="Arial" w:cs="Arial"/>
        <w:sz w:val="14"/>
        <w:szCs w:val="14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5EEE6" w14:textId="77777777" w:rsidR="00E82094" w:rsidRDefault="00E82094" w:rsidP="003C598C">
      <w:pPr>
        <w:spacing w:after="0" w:line="240" w:lineRule="auto"/>
      </w:pPr>
      <w:r>
        <w:separator/>
      </w:r>
    </w:p>
  </w:footnote>
  <w:footnote w:type="continuationSeparator" w:id="0">
    <w:p w14:paraId="14F2FE21" w14:textId="77777777" w:rsidR="00E82094" w:rsidRDefault="00E82094" w:rsidP="003C59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F5721" w14:textId="77777777" w:rsidR="003C598C" w:rsidRDefault="003C598C">
    <w:pPr>
      <w:pStyle w:val="Header"/>
    </w:pPr>
    <w:r w:rsidRPr="007909A8">
      <w:rPr>
        <w:noProof/>
        <w:lang w:eastAsia="en-GB"/>
      </w:rPr>
      <w:drawing>
        <wp:inline distT="0" distB="0" distL="0" distR="0" wp14:anchorId="40929946" wp14:editId="530EE11B">
          <wp:extent cx="1737578" cy="457200"/>
          <wp:effectExtent l="0" t="0" r="0" b="0"/>
          <wp:docPr id="4" name="Picture 4" descr="C:\Users\egobbe\Downloads\Imperial_Black_solid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gobbe\Downloads\Imperial_Black_solid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6734" cy="470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6544F"/>
    <w:multiLevelType w:val="hybridMultilevel"/>
    <w:tmpl w:val="3872E03A"/>
    <w:lvl w:ilvl="0" w:tplc="4B6265E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CA3600"/>
    <w:multiLevelType w:val="hybridMultilevel"/>
    <w:tmpl w:val="34BC9514"/>
    <w:lvl w:ilvl="0" w:tplc="9F4487B6">
      <w:start w:val="1"/>
      <w:numFmt w:val="upperLetter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6427A40"/>
    <w:multiLevelType w:val="hybridMultilevel"/>
    <w:tmpl w:val="E4AE850E"/>
    <w:lvl w:ilvl="0" w:tplc="F118BF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5508055">
    <w:abstractNumId w:val="0"/>
  </w:num>
  <w:num w:numId="2" w16cid:durableId="2049449568">
    <w:abstractNumId w:val="1"/>
  </w:num>
  <w:num w:numId="3" w16cid:durableId="33817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jU3MLc0MDU0sjBW0lEKTi0uzszPAykwrAUAzlfv0ywAAAA="/>
  </w:docVars>
  <w:rsids>
    <w:rsidRoot w:val="003C598C"/>
    <w:rsid w:val="000154DC"/>
    <w:rsid w:val="00015C2B"/>
    <w:rsid w:val="00026F82"/>
    <w:rsid w:val="00056F90"/>
    <w:rsid w:val="00084523"/>
    <w:rsid w:val="00087C11"/>
    <w:rsid w:val="000C07B6"/>
    <w:rsid w:val="000F659C"/>
    <w:rsid w:val="00141730"/>
    <w:rsid w:val="00153010"/>
    <w:rsid w:val="00181B90"/>
    <w:rsid w:val="001D57B3"/>
    <w:rsid w:val="00212795"/>
    <w:rsid w:val="00215928"/>
    <w:rsid w:val="0022300B"/>
    <w:rsid w:val="002408ED"/>
    <w:rsid w:val="002A2B9A"/>
    <w:rsid w:val="002B7103"/>
    <w:rsid w:val="002C38B9"/>
    <w:rsid w:val="002F04AB"/>
    <w:rsid w:val="00366164"/>
    <w:rsid w:val="003C598C"/>
    <w:rsid w:val="003C5A1F"/>
    <w:rsid w:val="003E68AA"/>
    <w:rsid w:val="00417952"/>
    <w:rsid w:val="0043240F"/>
    <w:rsid w:val="00491979"/>
    <w:rsid w:val="004C5374"/>
    <w:rsid w:val="004D170A"/>
    <w:rsid w:val="004D619E"/>
    <w:rsid w:val="00504B0B"/>
    <w:rsid w:val="00607B7E"/>
    <w:rsid w:val="00662E63"/>
    <w:rsid w:val="00712C3F"/>
    <w:rsid w:val="00740DC7"/>
    <w:rsid w:val="007B6858"/>
    <w:rsid w:val="007D4F69"/>
    <w:rsid w:val="0084193F"/>
    <w:rsid w:val="00992F3B"/>
    <w:rsid w:val="009B32FC"/>
    <w:rsid w:val="009B52C3"/>
    <w:rsid w:val="009D700A"/>
    <w:rsid w:val="009E1B09"/>
    <w:rsid w:val="00A75C31"/>
    <w:rsid w:val="00A86F1A"/>
    <w:rsid w:val="00AC4FBE"/>
    <w:rsid w:val="00AC6D82"/>
    <w:rsid w:val="00AF6E3F"/>
    <w:rsid w:val="00B06BDB"/>
    <w:rsid w:val="00B201DD"/>
    <w:rsid w:val="00B24A8C"/>
    <w:rsid w:val="00B27362"/>
    <w:rsid w:val="00B320D8"/>
    <w:rsid w:val="00B33002"/>
    <w:rsid w:val="00BD43F5"/>
    <w:rsid w:val="00C14AD0"/>
    <w:rsid w:val="00C236AC"/>
    <w:rsid w:val="00C91762"/>
    <w:rsid w:val="00C95CB6"/>
    <w:rsid w:val="00D0122E"/>
    <w:rsid w:val="00D24229"/>
    <w:rsid w:val="00D24367"/>
    <w:rsid w:val="00D575EB"/>
    <w:rsid w:val="00DD44B9"/>
    <w:rsid w:val="00E82094"/>
    <w:rsid w:val="00EC4A90"/>
    <w:rsid w:val="00F064D9"/>
    <w:rsid w:val="00F72ACE"/>
    <w:rsid w:val="00FB25B0"/>
    <w:rsid w:val="00FC7329"/>
    <w:rsid w:val="00FF1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E9801"/>
  <w15:chartTrackingRefBased/>
  <w15:docId w15:val="{EA3FFFF6-F7DB-4981-BDA5-27DA61652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59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98C"/>
  </w:style>
  <w:style w:type="paragraph" w:styleId="Footer">
    <w:name w:val="footer"/>
    <w:basedOn w:val="Normal"/>
    <w:link w:val="FooterChar"/>
    <w:uiPriority w:val="99"/>
    <w:unhideWhenUsed/>
    <w:rsid w:val="003C59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98C"/>
  </w:style>
  <w:style w:type="table" w:styleId="TableGrid">
    <w:name w:val="Table Grid"/>
    <w:basedOn w:val="TableNormal"/>
    <w:uiPriority w:val="39"/>
    <w:rsid w:val="003C5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59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8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53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5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374"/>
    <w:pPr>
      <w:spacing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37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010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010"/>
    <w:rPr>
      <w:rFonts w:ascii="Calibri" w:eastAsia="Calibri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0122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201D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230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ocietal_engagement@imperial.ac.uk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societal_engagement@imperial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60387-307A-498E-B5E3-B02348900105}"/>
      </w:docPartPr>
      <w:docPartBody>
        <w:p w:rsidR="00F76E7B" w:rsidRDefault="001F6169">
          <w:r w:rsidRPr="005627C1">
            <w:rPr>
              <w:rStyle w:val="PlaceholderText"/>
            </w:rPr>
            <w:t>Click here to enter text.</w:t>
          </w:r>
        </w:p>
      </w:docPartBody>
    </w:docPart>
    <w:docPart>
      <w:docPartPr>
        <w:name w:val="F53A7470CA4F47E0AD3FD5C82EE40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9B842-AF4D-41AC-98DE-0654E87BEC52}"/>
      </w:docPartPr>
      <w:docPartBody>
        <w:p w:rsidR="00317493" w:rsidRDefault="00852CA9" w:rsidP="00852CA9">
          <w:pPr>
            <w:pStyle w:val="F53A7470CA4F47E0AD3FD5C82EE40FF4"/>
          </w:pPr>
          <w:r w:rsidRPr="005627C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6169"/>
    <w:rsid w:val="001F6169"/>
    <w:rsid w:val="00317493"/>
    <w:rsid w:val="00852CA9"/>
    <w:rsid w:val="00AF2619"/>
    <w:rsid w:val="00F76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2CA9"/>
    <w:rPr>
      <w:color w:val="808080"/>
    </w:rPr>
  </w:style>
  <w:style w:type="paragraph" w:customStyle="1" w:styleId="F53A7470CA4F47E0AD3FD5C82EE40FF4">
    <w:name w:val="F53A7470CA4F47E0AD3FD5C82EE40FF4"/>
    <w:rsid w:val="00852C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ize xmlns="c873e0b3-8625-4fcf-b5b2-9917172f4393" xsi:nil="true"/>
    <lcf76f155ced4ddcb4097134ff3c332f xmlns="c873e0b3-8625-4fcf-b5b2-9917172f4393">
      <Terms xmlns="http://schemas.microsoft.com/office/infopath/2007/PartnerControls"/>
    </lcf76f155ced4ddcb4097134ff3c332f>
    <TaxCatchAll xmlns="ddf4320c-312d-47f7-a512-1c28e513161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22AC9D53B8AD43B89ED759A1034DD1" ma:contentTypeVersion="17" ma:contentTypeDescription="Create a new document." ma:contentTypeScope="" ma:versionID="d29d5d91fe76c0f781b2d7350e61bbcb">
  <xsd:schema xmlns:xsd="http://www.w3.org/2001/XMLSchema" xmlns:xs="http://www.w3.org/2001/XMLSchema" xmlns:p="http://schemas.microsoft.com/office/2006/metadata/properties" xmlns:ns2="c873e0b3-8625-4fcf-b5b2-9917172f4393" xmlns:ns3="ddf4320c-312d-47f7-a512-1c28e5131616" targetNamespace="http://schemas.microsoft.com/office/2006/metadata/properties" ma:root="true" ma:fieldsID="d81501be445b81ad99c56b49f6c49650" ns2:_="" ns3:_="">
    <xsd:import namespace="c873e0b3-8625-4fcf-b5b2-9917172f4393"/>
    <xsd:import namespace="ddf4320c-312d-47f7-a512-1c28e51316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Siz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3e0b3-8625-4fcf-b5b2-9917172f43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Size" ma:index="20" nillable="true" ma:displayName="Size" ma:internalName="Size">
      <xsd:simpleType>
        <xsd:restriction base="dms:Number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4661dae-d6df-48fc-a54e-a577d289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4320c-312d-47f7-a512-1c28e513161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bc3e671-fd70-4e58-ad7f-89a1babc4b33}" ma:internalName="TaxCatchAll" ma:showField="CatchAllData" ma:web="ddf4320c-312d-47f7-a512-1c28e5131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2D8D8E-B611-4104-969D-BD0A24B9B61B}">
  <ds:schemaRefs>
    <ds:schemaRef ds:uri="http://schemas.microsoft.com/office/2006/metadata/properties"/>
    <ds:schemaRef ds:uri="http://schemas.microsoft.com/office/infopath/2007/PartnerControls"/>
    <ds:schemaRef ds:uri="c873e0b3-8625-4fcf-b5b2-9917172f4393"/>
    <ds:schemaRef ds:uri="ddf4320c-312d-47f7-a512-1c28e5131616"/>
  </ds:schemaRefs>
</ds:datastoreItem>
</file>

<file path=customXml/itemProps2.xml><?xml version="1.0" encoding="utf-8"?>
<ds:datastoreItem xmlns:ds="http://schemas.openxmlformats.org/officeDocument/2006/customXml" ds:itemID="{03AFB926-19DE-458B-BD9F-DB8381F828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3e0b3-8625-4fcf-b5b2-9917172f4393"/>
    <ds:schemaRef ds:uri="ddf4320c-312d-47f7-a512-1c28e5131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EF4762-E07C-48DB-8DA5-67B93EA82E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 London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bbe, Emelia</dc:creator>
  <cp:keywords/>
  <dc:description/>
  <cp:lastModifiedBy>Gokdemir, Talat</cp:lastModifiedBy>
  <cp:revision>10</cp:revision>
  <dcterms:created xsi:type="dcterms:W3CDTF">2021-09-22T14:15:00Z</dcterms:created>
  <dcterms:modified xsi:type="dcterms:W3CDTF">2023-01-1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22AC9D53B8AD43B89ED759A1034DD1</vt:lpwstr>
  </property>
</Properties>
</file>